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977AA9" w14:textId="3A912A36" w:rsidR="00F644FC" w:rsidRDefault="00200780" w:rsidP="00200780">
      <w:pPr>
        <w:pStyle w:val="ListParagraph"/>
        <w:numPr>
          <w:ilvl w:val="0"/>
          <w:numId w:val="1"/>
        </w:numPr>
      </w:pPr>
      <w:r>
        <w:t>What is the total number of shares bought in a specific time period?</w:t>
      </w:r>
    </w:p>
    <w:p w14:paraId="6E0D3F38" w14:textId="4CDCA622" w:rsidR="00200780" w:rsidRDefault="00E71F0F" w:rsidP="00200780">
      <w:pPr>
        <w:pStyle w:val="ListParagraph"/>
        <w:numPr>
          <w:ilvl w:val="0"/>
          <w:numId w:val="1"/>
        </w:numPr>
      </w:pPr>
      <w:r>
        <w:t>What is the average volume traded in a month or year?</w:t>
      </w:r>
    </w:p>
    <w:p w14:paraId="47DE4BCE" w14:textId="32360163" w:rsidR="00E71F0F" w:rsidRDefault="007C1DFA" w:rsidP="00200780">
      <w:pPr>
        <w:pStyle w:val="ListParagraph"/>
        <w:numPr>
          <w:ilvl w:val="0"/>
          <w:numId w:val="1"/>
        </w:numPr>
      </w:pPr>
      <w:r>
        <w:t>W</w:t>
      </w:r>
      <w:r w:rsidR="00FE28A1">
        <w:t>heth</w:t>
      </w:r>
      <w:r>
        <w:t>er the data set seasonal or trend or stationary?</w:t>
      </w:r>
    </w:p>
    <w:p w14:paraId="591BC5B5" w14:textId="30C7FA23" w:rsidR="00200780" w:rsidRDefault="00E73249" w:rsidP="00E73249">
      <w:pPr>
        <w:pStyle w:val="ListParagraph"/>
        <w:numPr>
          <w:ilvl w:val="0"/>
          <w:numId w:val="1"/>
        </w:numPr>
      </w:pPr>
      <w:r>
        <w:t>What is the moving average for 20days ,200days?</w:t>
      </w:r>
    </w:p>
    <w:p w14:paraId="02D3CD43" w14:textId="2AEF8A04" w:rsidR="00B13677" w:rsidRDefault="00B13677" w:rsidP="00E73249">
      <w:pPr>
        <w:pStyle w:val="ListParagraph"/>
        <w:numPr>
          <w:ilvl w:val="0"/>
          <w:numId w:val="1"/>
        </w:numPr>
      </w:pPr>
      <w:r>
        <w:t>In a day calculate the pivot point to determine entry and stop loss?</w:t>
      </w:r>
    </w:p>
    <w:p w14:paraId="133A166A" w14:textId="07DA9BD1" w:rsidR="00B13677" w:rsidRDefault="00B13677" w:rsidP="00E73249">
      <w:pPr>
        <w:pStyle w:val="ListParagraph"/>
        <w:numPr>
          <w:ilvl w:val="0"/>
          <w:numId w:val="1"/>
        </w:numPr>
      </w:pPr>
      <w:r>
        <w:t>Check whether the pivot point overlaps or converges high 50 moving average or a 200moving average?</w:t>
      </w:r>
    </w:p>
    <w:p w14:paraId="68985F30" w14:textId="7BBC2CD7" w:rsidR="00B13677" w:rsidRDefault="00B13677" w:rsidP="00E73249">
      <w:pPr>
        <w:pStyle w:val="ListParagraph"/>
        <w:numPr>
          <w:ilvl w:val="0"/>
          <w:numId w:val="1"/>
        </w:numPr>
      </w:pPr>
      <w:r>
        <w:t>Price rate of change indicator?</w:t>
      </w:r>
    </w:p>
    <w:p w14:paraId="7D11253E" w14:textId="2D8C2DBE" w:rsidR="00B13677" w:rsidRDefault="00B13677" w:rsidP="00E73249">
      <w:pPr>
        <w:pStyle w:val="ListParagraph"/>
        <w:numPr>
          <w:ilvl w:val="0"/>
          <w:numId w:val="1"/>
        </w:numPr>
      </w:pPr>
      <w:r>
        <w:t>Relative strength index which indicates the momentum?</w:t>
      </w:r>
    </w:p>
    <w:p w14:paraId="3963F080" w14:textId="428E80D6" w:rsidR="00B13677" w:rsidRDefault="00B13677" w:rsidP="00E73249">
      <w:pPr>
        <w:pStyle w:val="ListParagraph"/>
        <w:numPr>
          <w:ilvl w:val="0"/>
          <w:numId w:val="1"/>
        </w:numPr>
      </w:pPr>
      <w:r>
        <w:t>Whether the stock is an overbought or oversold category?</w:t>
      </w:r>
    </w:p>
    <w:p w14:paraId="281DE617" w14:textId="3B4AA3FE" w:rsidR="00425A64" w:rsidRDefault="00B13677" w:rsidP="00425A64">
      <w:pPr>
        <w:pStyle w:val="ListParagraph"/>
        <w:numPr>
          <w:ilvl w:val="0"/>
          <w:numId w:val="1"/>
        </w:numPr>
      </w:pPr>
      <w:r>
        <w:t xml:space="preserve">How </w:t>
      </w:r>
      <w:r w:rsidR="00655C0F">
        <w:t xml:space="preserve">is the trend </w:t>
      </w:r>
      <w:r w:rsidR="00425A64">
        <w:t>over a period of time in the current stock as well as in the same sector?</w:t>
      </w:r>
    </w:p>
    <w:p w14:paraId="398213A0" w14:textId="1FD3A49B" w:rsidR="00425A64" w:rsidRDefault="00F449EC" w:rsidP="00425A64">
      <w:pPr>
        <w:pStyle w:val="ListParagraph"/>
        <w:numPr>
          <w:ilvl w:val="0"/>
          <w:numId w:val="1"/>
        </w:numPr>
      </w:pPr>
      <w:r>
        <w:t>Daily percentage change?</w:t>
      </w:r>
    </w:p>
    <w:p w14:paraId="155E8336" w14:textId="1F681FF1" w:rsidR="00F449EC" w:rsidRDefault="00F449EC" w:rsidP="00425A64">
      <w:pPr>
        <w:pStyle w:val="ListParagraph"/>
        <w:numPr>
          <w:ilvl w:val="0"/>
          <w:numId w:val="1"/>
        </w:numPr>
      </w:pPr>
      <w:r>
        <w:t>What is the cumulative return for a given period?</w:t>
      </w:r>
      <w:r w:rsidR="00626231">
        <w:tab/>
      </w:r>
    </w:p>
    <w:p w14:paraId="789E1BAB" w14:textId="38592D29" w:rsidR="00626231" w:rsidRDefault="00626231" w:rsidP="00425A64">
      <w:pPr>
        <w:pStyle w:val="ListParagraph"/>
        <w:numPr>
          <w:ilvl w:val="0"/>
          <w:numId w:val="1"/>
        </w:numPr>
      </w:pPr>
      <w:r>
        <w:t>What is the risk(using measure spread and standard deviation)?</w:t>
      </w:r>
    </w:p>
    <w:p w14:paraId="7FCCB453" w14:textId="30D41BEB" w:rsidR="00626231" w:rsidRDefault="00626231" w:rsidP="00626231">
      <w:pPr>
        <w:pStyle w:val="ListParagraph"/>
        <w:numPr>
          <w:ilvl w:val="0"/>
          <w:numId w:val="1"/>
        </w:numPr>
      </w:pPr>
      <w:r>
        <w:t>Compare daily closing prices?</w:t>
      </w:r>
    </w:p>
    <w:p w14:paraId="3F2B7FD3" w14:textId="77D3E1FB" w:rsidR="00626231" w:rsidRDefault="00626231" w:rsidP="00626231">
      <w:pPr>
        <w:pStyle w:val="ListParagraph"/>
      </w:pPr>
    </w:p>
    <w:p w14:paraId="38D25356" w14:textId="16914EED" w:rsidR="00626231" w:rsidRDefault="00626231" w:rsidP="00626231">
      <w:pPr>
        <w:pStyle w:val="ListParagraph"/>
      </w:pPr>
    </w:p>
    <w:p w14:paraId="5F8D8D92" w14:textId="7952D4C5" w:rsidR="00626231" w:rsidRDefault="00626231" w:rsidP="00626231">
      <w:pPr>
        <w:pStyle w:val="ListParagraph"/>
      </w:pPr>
      <w:r>
        <w:t>These are the questions I have analysed on stock data sir.</w:t>
      </w:r>
    </w:p>
    <w:sectPr w:rsidR="006262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E2302A"/>
    <w:multiLevelType w:val="hybridMultilevel"/>
    <w:tmpl w:val="0D66485E"/>
    <w:lvl w:ilvl="0" w:tplc="533235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13168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MjS1NDc3M7U0MjZR0lEKTi0uzszPAykwqgUAbRneziwAAAA="/>
  </w:docVars>
  <w:rsids>
    <w:rsidRoot w:val="00200780"/>
    <w:rsid w:val="00200780"/>
    <w:rsid w:val="00425A64"/>
    <w:rsid w:val="00626231"/>
    <w:rsid w:val="00655C0F"/>
    <w:rsid w:val="007C1DFA"/>
    <w:rsid w:val="00975D8B"/>
    <w:rsid w:val="00B13677"/>
    <w:rsid w:val="00E71F0F"/>
    <w:rsid w:val="00E73249"/>
    <w:rsid w:val="00F449EC"/>
    <w:rsid w:val="00F644FC"/>
    <w:rsid w:val="00FE28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FFBF8"/>
  <w15:chartTrackingRefBased/>
  <w15:docId w15:val="{8392B61E-D16A-4FEF-B340-0C850877E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07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6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nela Venkata Kanaka Lakshmi</dc:creator>
  <cp:keywords/>
  <dc:description/>
  <cp:lastModifiedBy>Vennela Venkata Kanaka Lakshmi</cp:lastModifiedBy>
  <cp:revision>3</cp:revision>
  <dcterms:created xsi:type="dcterms:W3CDTF">2022-09-20T04:26:00Z</dcterms:created>
  <dcterms:modified xsi:type="dcterms:W3CDTF">2022-09-22T0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920357-8f95-4394-a914-44df16c09a6e</vt:lpwstr>
  </property>
</Properties>
</file>